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26ACB" w14:textId="3FA88F8D" w:rsidR="00CA0583" w:rsidRPr="004134D9" w:rsidRDefault="00CA0583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</w:p>
    <w:p w14:paraId="6BB7ADA8" w14:textId="64F01763" w:rsidR="00CA0583" w:rsidRPr="004134D9" w:rsidRDefault="001F106B" w:rsidP="00CA0583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69BE2660" wp14:editId="02C99AAC">
                <wp:simplePos x="0" y="0"/>
                <wp:positionH relativeFrom="column">
                  <wp:posOffset>4061400</wp:posOffset>
                </wp:positionH>
                <wp:positionV relativeFrom="paragraph">
                  <wp:posOffset>131870</wp:posOffset>
                </wp:positionV>
                <wp:extent cx="360" cy="360"/>
                <wp:effectExtent l="38100" t="38100" r="38100" b="3810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B73F9B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318.6pt;margin-top:9.2pt;width:2.5pt;height:2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">
                <v:imagedata r:id="rId10" o:title=""/>
              </v:shape>
            </w:pict>
          </mc:Fallback>
        </mc:AlternateContent>
      </w:r>
    </w:p>
    <w:p w14:paraId="65441080" w14:textId="648FDF54" w:rsidR="00E87257" w:rsidRDefault="003C775D" w:rsidP="00E872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456BF2EE" wp14:editId="6BB425AA">
                <wp:simplePos x="0" y="0"/>
                <wp:positionH relativeFrom="column">
                  <wp:posOffset>1565275</wp:posOffset>
                </wp:positionH>
                <wp:positionV relativeFrom="paragraph">
                  <wp:posOffset>876300</wp:posOffset>
                </wp:positionV>
                <wp:extent cx="0" cy="0"/>
                <wp:effectExtent l="38100" t="38100" r="38100" b="3810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0" cy="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FB2A58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" o:spid="_x0000_s1026" type="#_x0000_t75" style="position:absolute;margin-left:123.25pt;margin-top:69pt;width:0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">
                <v:imagedata r:id="rId12" o:title="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FF916C9" wp14:editId="190BABD3">
                <wp:simplePos x="0" y="0"/>
                <wp:positionH relativeFrom="column">
                  <wp:posOffset>1394460</wp:posOffset>
                </wp:positionH>
                <wp:positionV relativeFrom="paragraph">
                  <wp:posOffset>518795</wp:posOffset>
                </wp:positionV>
                <wp:extent cx="4290060" cy="541020"/>
                <wp:effectExtent l="0" t="0" r="15240" b="1778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0060" cy="541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F2105B" w14:textId="1AFF637D" w:rsidR="00294F4A" w:rsidRPr="004E063C" w:rsidRDefault="001C09B0" w:rsidP="00454EE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INTERNATIONAL ASSOCIATION OF BLACK PROFESSIONAL FIRE FIGHTERS, IN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F916C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09.8pt;margin-top:40.85pt;width:337.8pt;height:42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" strokeweight=".5pt">
                <v:textbox>
                  <w:txbxContent>
                    <w:p w14:paraId="79F2105B" w14:textId="1AFF637D" w:rsidR="00294F4A" w:rsidRPr="004E063C" w:rsidRDefault="001C09B0" w:rsidP="00454EE8">
                      <w:pP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INTERNATIONAL ASSOCIATION OF BLACK PROFESSIONAL FIRE FIGHTERS, IN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064F1DCC" wp14:editId="50FB50CF">
            <wp:simplePos x="0" y="0"/>
            <wp:positionH relativeFrom="column">
              <wp:posOffset>-5715</wp:posOffset>
            </wp:positionH>
            <wp:positionV relativeFrom="paragraph">
              <wp:posOffset>192765</wp:posOffset>
            </wp:positionV>
            <wp:extent cx="1188720" cy="1188720"/>
            <wp:effectExtent l="0" t="0" r="5080" b="508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5C677AE0" wp14:editId="5457F5DB">
                <wp:simplePos x="0" y="0"/>
                <wp:positionH relativeFrom="column">
                  <wp:posOffset>5539560</wp:posOffset>
                </wp:positionH>
                <wp:positionV relativeFrom="paragraph">
                  <wp:posOffset>587920</wp:posOffset>
                </wp:positionV>
                <wp:extent cx="360" cy="360"/>
                <wp:effectExtent l="38100" t="38100" r="38100" b="3810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523FC" id="Ink 35" o:spid="_x0000_s1026" type="#_x0000_t75" style="position:absolute;margin-left:435pt;margin-top:45.1pt;width:2.5pt;height:2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NflMY3PAQAAnAQAABAAAAAAAAAAAAAA&#10;AAAA0AMAAGRycy9pbmsvaW5rMS54bWxQSwECLQAUAAYACAAAACEAbTYJQOIAAAAO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75A8A5B9" wp14:editId="4D7FB889">
                <wp:simplePos x="0" y="0"/>
                <wp:positionH relativeFrom="column">
                  <wp:posOffset>5532000</wp:posOffset>
                </wp:positionH>
                <wp:positionV relativeFrom="paragraph">
                  <wp:posOffset>675400</wp:posOffset>
                </wp:positionV>
                <wp:extent cx="360" cy="360"/>
                <wp:effectExtent l="38100" t="38100" r="38100" b="3810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4B0510" id="Ink 34" o:spid="_x0000_s1026" type="#_x0000_t75" style="position:absolute;margin-left:434.4pt;margin-top:52pt;width:2.5pt;height:2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NE2I6DPAQAAnAQAABAAAAAAAAAAAAAA&#10;AAAA0AMAAGRycy9pbmsvaW5rMS54bWxQSwECLQAUAAYACAAAACEATTFpn+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A00F953" wp14:editId="37D741C7">
                <wp:simplePos x="0" y="0"/>
                <wp:positionH relativeFrom="column">
                  <wp:posOffset>2849640</wp:posOffset>
                </wp:positionH>
                <wp:positionV relativeFrom="paragraph">
                  <wp:posOffset>770800</wp:posOffset>
                </wp:positionV>
                <wp:extent cx="360" cy="360"/>
                <wp:effectExtent l="38100" t="38100" r="38100" b="3810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09BBC8" id="Ink 33" o:spid="_x0000_s1026" type="#_x0000_t75" style="position:absolute;margin-left:223.2pt;margin-top:59.5pt;width:2.5pt;height:2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DAAw0VzwEAAJwEAAAQAAAAAAAAAAAA&#10;AAAAANADAABkcnMvaW5rL2luazEueG1sUEsBAi0AFAAGAAgAAAAhAIia+azjAAAAEAEAAA8AAAAA&#10;AAAAAAAAAAAAzQ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70F5E850" wp14:editId="5803393F">
                <wp:simplePos x="0" y="0"/>
                <wp:positionH relativeFrom="column">
                  <wp:posOffset>2849640</wp:posOffset>
                </wp:positionH>
                <wp:positionV relativeFrom="paragraph">
                  <wp:posOffset>846760</wp:posOffset>
                </wp:positionV>
                <wp:extent cx="360" cy="360"/>
                <wp:effectExtent l="38100" t="38100" r="38100" b="3810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28FE11" id="Ink 32" o:spid="_x0000_s1026" type="#_x0000_t75" style="position:absolute;margin-left:223.2pt;margin-top:65.45pt;width:2.5pt;height:2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">
                <v:imagedata r:id="rId12" o:title=""/>
              </v:shape>
            </w:pict>
          </mc:Fallback>
        </mc:AlternateContent>
      </w:r>
      <w:r w:rsidR="006F310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D486883" wp14:editId="0EB80A72">
                <wp:simplePos x="0" y="0"/>
                <wp:positionH relativeFrom="column">
                  <wp:posOffset>2849640</wp:posOffset>
                </wp:positionH>
                <wp:positionV relativeFrom="paragraph">
                  <wp:posOffset>900400</wp:posOffset>
                </wp:positionV>
                <wp:extent cx="360" cy="360"/>
                <wp:effectExtent l="38100" t="38100" r="38100" b="3810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380956" id="Ink 31" o:spid="_x0000_s1026" type="#_x0000_t75" style="position:absolute;margin-left:223.2pt;margin-top:69.7pt;width:2.5pt;height:2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CZ1SVHPAQAAnAQAABAAAAAAAAAAAAAA&#10;AAAA0AMAAGRycy9pbmsvaW5rMS54bWxQSwECLQAUAAYACAAAACEAQdPtQO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605C5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03D2474F" wp14:editId="457561C0">
                <wp:simplePos x="0" y="0"/>
                <wp:positionH relativeFrom="column">
                  <wp:posOffset>712320</wp:posOffset>
                </wp:positionH>
                <wp:positionV relativeFrom="paragraph">
                  <wp:posOffset>1102360</wp:posOffset>
                </wp:positionV>
                <wp:extent cx="360" cy="360"/>
                <wp:effectExtent l="38100" t="38100" r="38100" b="381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E1DC7" id="Ink 30" o:spid="_x0000_s1026" type="#_x0000_t75" style="position:absolute;margin-left:54.9pt;margin-top:85.6pt;width:2.5pt;height:2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">
                <v:imagedata r:id="rId12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892E1C0" wp14:editId="4333CE47">
                <wp:simplePos x="0" y="0"/>
                <wp:positionH relativeFrom="column">
                  <wp:posOffset>2079960</wp:posOffset>
                </wp:positionH>
                <wp:positionV relativeFrom="paragraph">
                  <wp:posOffset>915340</wp:posOffset>
                </wp:positionV>
                <wp:extent cx="360" cy="360"/>
                <wp:effectExtent l="38100" t="38100" r="38100" b="3810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A5A47" id="Ink 29" o:spid="_x0000_s1026" type="#_x0000_t75" style="position:absolute;margin-left:162.6pt;margin-top:70.85pt;width:2.5pt;height:2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DGJPoKzwEAAJwEAAAQAAAAAAAAAAAA&#10;AAAAANADAABkcnMvaW5rL2luazEueG1sUEsBAi0AFAAGAAgAAAAhAFY8dMbjAAAAEAEAAA8AAAAA&#10;AAAAAAAAAAAAzQ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275FBA">
        <w:rPr>
          <w:rFonts w:ascii="Arial" w:hAnsi="Arial" w:cs="Arial"/>
          <w:b/>
          <w:bCs/>
          <w:noProof/>
          <w:color w:val="FF0000"/>
          <w:spacing w:val="-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0FBE3AB" wp14:editId="357D573B">
                <wp:simplePos x="0" y="0"/>
                <wp:positionH relativeFrom="column">
                  <wp:posOffset>2129640</wp:posOffset>
                </wp:positionH>
                <wp:positionV relativeFrom="paragraph">
                  <wp:posOffset>919300</wp:posOffset>
                </wp:positionV>
                <wp:extent cx="360" cy="360"/>
                <wp:effectExtent l="38100" t="38100" r="38100" b="3810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984729" id="Ink 28" o:spid="_x0000_s1026" type="#_x0000_t75" style="position:absolute;margin-left:166.5pt;margin-top:71.2pt;width:2.5pt;height:2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">
                <v:imagedata r:id="rId12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44593356" wp14:editId="50C5F0E5">
                <wp:simplePos x="0" y="0"/>
                <wp:positionH relativeFrom="column">
                  <wp:posOffset>3969960</wp:posOffset>
                </wp:positionH>
                <wp:positionV relativeFrom="paragraph">
                  <wp:posOffset>107860</wp:posOffset>
                </wp:positionV>
                <wp:extent cx="360" cy="360"/>
                <wp:effectExtent l="38100" t="38100" r="38100" b="3810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6C8E45" id="Ink 23" o:spid="_x0000_s1026" type="#_x0000_t75" style="position:absolute;margin-left:311.4pt;margin-top:7.3pt;width:2.5pt;height:2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8A451A4" wp14:editId="6FBFB583">
                <wp:simplePos x="0" y="0"/>
                <wp:positionH relativeFrom="column">
                  <wp:posOffset>3977520</wp:posOffset>
                </wp:positionH>
                <wp:positionV relativeFrom="paragraph">
                  <wp:posOffset>100300</wp:posOffset>
                </wp:positionV>
                <wp:extent cx="360" cy="360"/>
                <wp:effectExtent l="38100" t="38100" r="38100" b="3810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6A447" id="Ink 22" o:spid="_x0000_s1026" type="#_x0000_t75" style="position:absolute;margin-left:312pt;margin-top:6.7pt;width:2.5pt;height:2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">
                <v:imagedata r:id="rId10" o:title=""/>
              </v:shape>
            </w:pict>
          </mc:Fallback>
        </mc:AlternateContent>
      </w:r>
      <w:r w:rsidR="001F106B">
        <w:rPr>
          <w:rFonts w:ascii="Arial" w:hAnsi="Arial" w:cs="Arial"/>
          <w:b/>
          <w:bCs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69F55F96" wp14:editId="7B09945F">
                <wp:simplePos x="0" y="0"/>
                <wp:positionH relativeFrom="column">
                  <wp:posOffset>4038360</wp:posOffset>
                </wp:positionH>
                <wp:positionV relativeFrom="paragraph">
                  <wp:posOffset>134500</wp:posOffset>
                </wp:positionV>
                <wp:extent cx="360" cy="360"/>
                <wp:effectExtent l="38100" t="38100" r="38100" b="3810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F7822" id="Ink 21" o:spid="_x0000_s1026" type="#_x0000_t75" style="position:absolute;margin-left:316.8pt;margin-top:9.4pt;width:2.5pt;height:2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">
                <v:imagedata r:id="rId10" o:title=""/>
              </v:shape>
            </w:pict>
          </mc:Fallback>
        </mc:AlternateConten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 w:rsidR="00492BB6">
        <w:rPr>
          <w:rFonts w:ascii="Arial" w:hAnsi="Arial" w:cs="Arial"/>
          <w:b/>
          <w:bCs/>
          <w:color w:val="FF0000"/>
          <w:sz w:val="20"/>
          <w:szCs w:val="20"/>
        </w:rPr>
        <w:t>SWR</w:t>
      </w:r>
      <w:r w:rsidR="00CA0583"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 Regional Treasurer or IABPFF Treasurer</w:t>
      </w:r>
    </w:p>
    <w:p w14:paraId="5D3A1737" w14:textId="77777777" w:rsidR="00492BB6" w:rsidRDefault="00492BB6" w:rsidP="00492BB6">
      <w:pPr>
        <w:pStyle w:val="Heading1"/>
        <w:ind w:left="3600"/>
        <w:rPr>
          <w:rFonts w:cs="Arial"/>
          <w:sz w:val="36"/>
          <w:szCs w:val="36"/>
        </w:rPr>
      </w:pPr>
      <w:r>
        <w:rPr>
          <w:rFonts w:cs="Arial"/>
          <w:sz w:val="36"/>
          <w:szCs w:val="36"/>
        </w:rPr>
        <w:t>SOUTH</w:t>
      </w:r>
      <w:r>
        <w:rPr>
          <w:rFonts w:cs="Arial"/>
        </w:rPr>
        <w:t xml:space="preserve"> </w:t>
      </w:r>
      <w:r>
        <w:rPr>
          <w:rFonts w:cs="Arial"/>
          <w:sz w:val="36"/>
          <w:szCs w:val="36"/>
        </w:rPr>
        <w:t xml:space="preserve">WEST </w:t>
      </w:r>
      <w:r w:rsidRPr="000A3E35">
        <w:rPr>
          <w:rFonts w:cs="Arial"/>
          <w:sz w:val="36"/>
          <w:szCs w:val="36"/>
        </w:rPr>
        <w:t>REGION</w:t>
      </w:r>
    </w:p>
    <w:p w14:paraId="18999224" w14:textId="77777777" w:rsidR="00492BB6" w:rsidRPr="009935CC" w:rsidRDefault="00492BB6" w:rsidP="002925F0">
      <w:pPr>
        <w:jc w:val="center"/>
        <w:rPr>
          <w:rFonts w:ascii="Arial" w:hAnsi="Arial" w:cs="Arial"/>
          <w:sz w:val="22"/>
          <w:szCs w:val="14"/>
        </w:rPr>
      </w:pPr>
    </w:p>
    <w:p w14:paraId="56883DE7" w14:textId="4236F4BF" w:rsidR="00492BB6" w:rsidRPr="004D0C30" w:rsidRDefault="00492BB6" w:rsidP="002925F0">
      <w:pPr>
        <w:jc w:val="center"/>
        <w:rPr>
          <w:b/>
          <w:bCs/>
          <w:color w:val="FF0000"/>
          <w:sz w:val="28"/>
          <w:szCs w:val="28"/>
        </w:rPr>
      </w:pPr>
      <w:r w:rsidRPr="004D0C30">
        <w:rPr>
          <w:rFonts w:ascii="Arial" w:hAnsi="Arial" w:cs="Arial"/>
          <w:sz w:val="28"/>
          <w:szCs w:val="28"/>
        </w:rPr>
        <w:t xml:space="preserve">    </w:t>
      </w:r>
      <w:r w:rsidRPr="004D0C30">
        <w:rPr>
          <w:b/>
          <w:bCs/>
          <w:color w:val="FF0000"/>
          <w:sz w:val="28"/>
          <w:szCs w:val="28"/>
        </w:rPr>
        <w:t>DUES ARE DUE: January 1, 2023</w:t>
      </w:r>
    </w:p>
    <w:p w14:paraId="43BBA40E" w14:textId="77777777" w:rsidR="00492BB6" w:rsidRPr="00984844" w:rsidRDefault="00492BB6" w:rsidP="002925F0">
      <w:pPr>
        <w:ind w:left="720"/>
        <w:jc w:val="both"/>
        <w:rPr>
          <w:color w:val="FF0000"/>
          <w:sz w:val="28"/>
        </w:rPr>
      </w:pPr>
    </w:p>
    <w:p w14:paraId="10917E76" w14:textId="77777777" w:rsidR="00492BB6" w:rsidRPr="00080043" w:rsidRDefault="00492BB6" w:rsidP="002925F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with the </w:t>
      </w:r>
      <w:r w:rsidRPr="00080043">
        <w:rPr>
          <w:b/>
          <w:sz w:val="28"/>
          <w:szCs w:val="28"/>
        </w:rPr>
        <w:t>202</w:t>
      </w:r>
      <w:r>
        <w:rPr>
          <w:b/>
          <w:sz w:val="28"/>
          <w:szCs w:val="28"/>
        </w:rPr>
        <w:t>3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38AD3262" w14:textId="77777777" w:rsidR="00492BB6" w:rsidRPr="00080043" w:rsidRDefault="00492BB6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6772B84F" w14:textId="77777777" w:rsidR="00492BB6" w:rsidRPr="00080043" w:rsidRDefault="00492BB6" w:rsidP="002925F0">
      <w:pPr>
        <w:ind w:left="720"/>
        <w:jc w:val="both"/>
        <w:rPr>
          <w:sz w:val="28"/>
          <w:szCs w:val="28"/>
        </w:rPr>
      </w:pPr>
    </w:p>
    <w:p w14:paraId="37159F51" w14:textId="77777777" w:rsidR="00492BB6" w:rsidRPr="00080043" w:rsidRDefault="00492BB6" w:rsidP="00492BB6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38DC07D" w14:textId="77777777" w:rsidR="00492BB6" w:rsidRPr="00080043" w:rsidRDefault="00492BB6" w:rsidP="00492BB6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001E61FE" w14:textId="77777777" w:rsidR="00492BB6" w:rsidRPr="00080043" w:rsidRDefault="00492BB6" w:rsidP="00492BB6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202</w:t>
      </w:r>
      <w:r>
        <w:rPr>
          <w:sz w:val="28"/>
          <w:szCs w:val="28"/>
        </w:rPr>
        <w:t xml:space="preserve">3 </w:t>
      </w:r>
      <w:r w:rsidRPr="00080043">
        <w:rPr>
          <w:sz w:val="28"/>
          <w:szCs w:val="28"/>
        </w:rPr>
        <w:t xml:space="preserve">IABPFF Membership Roster Form </w:t>
      </w:r>
    </w:p>
    <w:p w14:paraId="28A1F3F0" w14:textId="3902B007" w:rsidR="00492BB6" w:rsidRDefault="00492BB6" w:rsidP="00492BB6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3727CC91" w14:textId="24EE6AAE" w:rsidR="001B6121" w:rsidRPr="001B6121" w:rsidRDefault="001B6121" w:rsidP="001B6121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>
        <w:rPr>
          <w:sz w:val="28"/>
          <w:szCs w:val="28"/>
        </w:rPr>
        <w:t>Member must current a profile at iabpf.org.</w:t>
      </w:r>
    </w:p>
    <w:p w14:paraId="68180D89" w14:textId="77777777" w:rsidR="00492BB6" w:rsidRDefault="00492BB6" w:rsidP="00492BB6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>The 202</w:t>
      </w:r>
      <w:r>
        <w:rPr>
          <w:b/>
          <w:bCs/>
          <w:color w:val="00B050"/>
          <w:sz w:val="28"/>
          <w:szCs w:val="28"/>
        </w:rPr>
        <w:t>3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7DCC36B4" w14:textId="77777777" w:rsidR="00492BB6" w:rsidRPr="00BB629D" w:rsidRDefault="00492BB6" w:rsidP="002925F0">
      <w:pPr>
        <w:ind w:left="1800"/>
        <w:rPr>
          <w:b/>
          <w:bCs/>
          <w:color w:val="00B050"/>
          <w:sz w:val="28"/>
          <w:szCs w:val="28"/>
        </w:rPr>
      </w:pPr>
    </w:p>
    <w:p w14:paraId="1E5B93D9" w14:textId="77777777" w:rsidR="00492BB6" w:rsidRDefault="00492BB6" w:rsidP="002925F0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>
        <w:rPr>
          <w:bCs/>
          <w:sz w:val="28"/>
          <w:szCs w:val="28"/>
        </w:rPr>
        <w:t xml:space="preserve">SWR Treasurer Lionel Newby: </w:t>
      </w:r>
      <w:hyperlink r:id="rId25" w:history="1">
        <w:r w:rsidRPr="00362799">
          <w:rPr>
            <w:rStyle w:val="Hyperlink"/>
            <w:bCs/>
            <w:sz w:val="28"/>
            <w:szCs w:val="28"/>
          </w:rPr>
          <w:t>iabpffswr@gmail.com</w:t>
        </w:r>
      </w:hyperlink>
    </w:p>
    <w:p w14:paraId="3A43BA6F" w14:textId="77777777" w:rsidR="00492BB6" w:rsidRPr="00080043" w:rsidRDefault="00492BB6" w:rsidP="002925F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26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5353FC8E" w14:textId="77777777" w:rsidR="00492BB6" w:rsidRPr="005351AD" w:rsidRDefault="00492BB6" w:rsidP="002925F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C) </w:t>
      </w:r>
      <w:r w:rsidRPr="00B86970">
        <w:rPr>
          <w:rFonts w:ascii="Arial" w:hAnsi="Arial" w:cs="Arial"/>
          <w:sz w:val="28"/>
          <w:szCs w:val="28"/>
        </w:rPr>
        <w:t xml:space="preserve">Financial </w:t>
      </w:r>
      <w:r>
        <w:rPr>
          <w:rFonts w:ascii="Arial" w:hAnsi="Arial" w:cs="Arial"/>
          <w:sz w:val="28"/>
          <w:szCs w:val="28"/>
        </w:rPr>
        <w:t>Secretary Sharon Branch</w:t>
      </w:r>
      <w:r w:rsidRPr="00B86970">
        <w:rPr>
          <w:rFonts w:ascii="Arial" w:hAnsi="Arial" w:cs="Arial"/>
          <w:sz w:val="28"/>
          <w:szCs w:val="28"/>
        </w:rPr>
        <w:t xml:space="preserve">: </w:t>
      </w:r>
      <w:hyperlink r:id="rId27" w:history="1">
        <w:r w:rsidRPr="00005F97">
          <w:rPr>
            <w:rStyle w:val="Hyperlink"/>
            <w:b/>
            <w:bCs/>
            <w:sz w:val="28"/>
            <w:szCs w:val="28"/>
          </w:rPr>
          <w:t>sbranch@iabpf.org</w:t>
        </w:r>
      </w:hyperlink>
    </w:p>
    <w:p w14:paraId="580CB152" w14:textId="77777777" w:rsidR="00492BB6" w:rsidRPr="00080043" w:rsidRDefault="00492BB6" w:rsidP="002925F0">
      <w:pPr>
        <w:ind w:left="1800"/>
        <w:rPr>
          <w:sz w:val="28"/>
          <w:szCs w:val="28"/>
        </w:rPr>
      </w:pPr>
    </w:p>
    <w:p w14:paraId="79FB798B" w14:textId="77777777" w:rsidR="00492BB6" w:rsidRPr="00080043" w:rsidRDefault="00492BB6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3F72B2C5" w14:textId="77777777" w:rsidR="00492BB6" w:rsidRPr="00080043" w:rsidRDefault="00492BB6" w:rsidP="002925F0">
      <w:pPr>
        <w:ind w:left="720"/>
        <w:rPr>
          <w:b/>
          <w:bCs/>
          <w:sz w:val="28"/>
          <w:szCs w:val="28"/>
        </w:rPr>
      </w:pPr>
    </w:p>
    <w:p w14:paraId="2E411159" w14:textId="77777777" w:rsidR="00492BB6" w:rsidRPr="00080043" w:rsidRDefault="00492BB6" w:rsidP="00492BB6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11435EBF" w14:textId="77777777" w:rsidR="00492BB6" w:rsidRPr="00080043" w:rsidRDefault="00492BB6" w:rsidP="00492BB6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60968FF0" w14:textId="77777777" w:rsidR="00492BB6" w:rsidRPr="00080043" w:rsidRDefault="00492BB6" w:rsidP="00492BB6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0B1CE021" w14:textId="77777777" w:rsidR="00492BB6" w:rsidRPr="00080043" w:rsidRDefault="00492BB6" w:rsidP="00492BB6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D50924">
        <w:rPr>
          <w:b/>
          <w:bCs/>
          <w:color w:val="FF0000"/>
          <w:sz w:val="28"/>
          <w:szCs w:val="28"/>
        </w:rPr>
        <w:t>January 1, 202</w:t>
      </w:r>
      <w:r>
        <w:rPr>
          <w:b/>
          <w:bCs/>
          <w:color w:val="FF0000"/>
          <w:sz w:val="28"/>
          <w:szCs w:val="28"/>
        </w:rPr>
        <w:t>3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Pr="00D50924">
        <w:rPr>
          <w:b/>
          <w:bCs/>
          <w:color w:val="FF0000"/>
          <w:sz w:val="28"/>
          <w:szCs w:val="28"/>
        </w:rPr>
        <w:t>March 1, 202</w:t>
      </w:r>
      <w:r>
        <w:rPr>
          <w:b/>
          <w:bCs/>
          <w:color w:val="FF0000"/>
          <w:sz w:val="28"/>
          <w:szCs w:val="28"/>
        </w:rPr>
        <w:t>3</w:t>
      </w:r>
      <w:r w:rsidRPr="00080043">
        <w:rPr>
          <w:sz w:val="28"/>
          <w:szCs w:val="28"/>
        </w:rPr>
        <w:t>.</w:t>
      </w:r>
    </w:p>
    <w:p w14:paraId="6DCF01B7" w14:textId="77777777" w:rsidR="00492BB6" w:rsidRPr="00080043" w:rsidRDefault="00492BB6" w:rsidP="00492BB6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>
        <w:rPr>
          <w:b/>
          <w:sz w:val="28"/>
          <w:szCs w:val="28"/>
        </w:rPr>
        <w:t>30.00</w:t>
      </w:r>
      <w:r w:rsidRPr="00080043">
        <w:rPr>
          <w:sz w:val="28"/>
          <w:szCs w:val="28"/>
        </w:rPr>
        <w:t xml:space="preserve"> </w:t>
      </w:r>
      <w:r>
        <w:rPr>
          <w:sz w:val="28"/>
          <w:szCs w:val="28"/>
        </w:rPr>
        <w:t>per member SWR</w:t>
      </w:r>
      <w:r w:rsidRPr="00080043">
        <w:rPr>
          <w:sz w:val="28"/>
          <w:szCs w:val="28"/>
        </w:rPr>
        <w:t xml:space="preserve"> dues             </w:t>
      </w:r>
    </w:p>
    <w:p w14:paraId="3981BE5F" w14:textId="77777777" w:rsidR="00492BB6" w:rsidRPr="00080043" w:rsidRDefault="00492BB6" w:rsidP="002925F0">
      <w:pPr>
        <w:ind w:left="720"/>
        <w:rPr>
          <w:sz w:val="28"/>
          <w:szCs w:val="28"/>
        </w:rPr>
      </w:pPr>
    </w:p>
    <w:p w14:paraId="417103C6" w14:textId="77777777" w:rsidR="00492BB6" w:rsidRPr="00080043" w:rsidRDefault="00492BB6" w:rsidP="002925F0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27AAA4CA" w14:textId="77777777" w:rsidR="00492BB6" w:rsidRDefault="00492BB6" w:rsidP="002925F0">
      <w:pPr>
        <w:ind w:left="720"/>
        <w:jc w:val="center"/>
        <w:rPr>
          <w:sz w:val="28"/>
          <w:szCs w:val="28"/>
        </w:rPr>
      </w:pPr>
    </w:p>
    <w:p w14:paraId="58809566" w14:textId="77777777" w:rsidR="00492BB6" w:rsidRPr="009E0A66" w:rsidRDefault="00492BB6" w:rsidP="002925F0">
      <w:pPr>
        <w:ind w:left="720"/>
        <w:jc w:val="center"/>
      </w:pPr>
      <w:r w:rsidRPr="009E0A66">
        <w:t>SWR TREASURER</w:t>
      </w:r>
    </w:p>
    <w:p w14:paraId="57F056D9" w14:textId="77777777" w:rsidR="00492BB6" w:rsidRPr="009E0A66" w:rsidRDefault="00492BB6" w:rsidP="002925F0">
      <w:pPr>
        <w:ind w:left="720"/>
        <w:jc w:val="center"/>
      </w:pPr>
      <w:r w:rsidRPr="009E0A66">
        <w:t>LIONEL NEWBY</w:t>
      </w:r>
    </w:p>
    <w:p w14:paraId="3A40B925" w14:textId="77777777" w:rsidR="00492BB6" w:rsidRPr="009E0A66" w:rsidRDefault="00492BB6" w:rsidP="002925F0">
      <w:pPr>
        <w:ind w:left="720"/>
        <w:jc w:val="center"/>
      </w:pPr>
      <w:r w:rsidRPr="009E0A66">
        <w:t>PO BOX 751453</w:t>
      </w:r>
    </w:p>
    <w:p w14:paraId="600B9303" w14:textId="77777777" w:rsidR="00492BB6" w:rsidRPr="009E0A66" w:rsidRDefault="00492BB6" w:rsidP="002925F0">
      <w:pPr>
        <w:ind w:left="720"/>
        <w:jc w:val="center"/>
        <w:rPr>
          <w:spacing w:val="-3"/>
        </w:rPr>
      </w:pPr>
      <w:r w:rsidRPr="009E0A66">
        <w:rPr>
          <w:spacing w:val="-3"/>
        </w:rPr>
        <w:t>LAS VEGAS, NV 89136</w:t>
      </w:r>
    </w:p>
    <w:sectPr w:rsidR="00492BB6" w:rsidRPr="009E0A66" w:rsidSect="00D942ED">
      <w:footerReference w:type="default" r:id="rId28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70ED1" w14:textId="77777777" w:rsidR="004C5E1C" w:rsidRDefault="004C5E1C">
      <w:r>
        <w:separator/>
      </w:r>
    </w:p>
  </w:endnote>
  <w:endnote w:type="continuationSeparator" w:id="0">
    <w:p w14:paraId="563D27F1" w14:textId="77777777" w:rsidR="004C5E1C" w:rsidRDefault="004C5E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01C1B" w14:textId="77777777" w:rsidR="00FB2BD4" w:rsidRDefault="00FB2BD4">
    <w:pPr>
      <w:pStyle w:val="Footer"/>
      <w:jc w:val="center"/>
      <w:rPr>
        <w:b/>
        <w:bCs/>
        <w:sz w:val="20"/>
      </w:rPr>
    </w:pPr>
  </w:p>
  <w:p w14:paraId="58F2F865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D96262">
      <w:rPr>
        <w:b/>
        <w:bCs/>
        <w:sz w:val="20"/>
      </w:rPr>
      <w:t xml:space="preserve"> </w:t>
    </w:r>
  </w:p>
  <w:p w14:paraId="7C302A8E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66CFF" w14:textId="77777777" w:rsidR="004C5E1C" w:rsidRDefault="004C5E1C">
      <w:r>
        <w:separator/>
      </w:r>
    </w:p>
  </w:footnote>
  <w:footnote w:type="continuationSeparator" w:id="0">
    <w:p w14:paraId="72753030" w14:textId="77777777" w:rsidR="004C5E1C" w:rsidRDefault="004C5E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500195241">
    <w:abstractNumId w:val="1"/>
  </w:num>
  <w:num w:numId="2" w16cid:durableId="1590433015">
    <w:abstractNumId w:val="2"/>
  </w:num>
  <w:num w:numId="3" w16cid:durableId="2110655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HYmNjE2NTA2MzCyUdpeDU4uLM/DyQApNaAIFPSmAsAAAA"/>
  </w:docVars>
  <w:rsids>
    <w:rsidRoot w:val="00767AAC"/>
    <w:rsid w:val="00001EEB"/>
    <w:rsid w:val="00013227"/>
    <w:rsid w:val="000156E0"/>
    <w:rsid w:val="00060FD8"/>
    <w:rsid w:val="00067EB5"/>
    <w:rsid w:val="00095816"/>
    <w:rsid w:val="000F295A"/>
    <w:rsid w:val="00104F59"/>
    <w:rsid w:val="00163F54"/>
    <w:rsid w:val="00181AE9"/>
    <w:rsid w:val="00185F65"/>
    <w:rsid w:val="001B6121"/>
    <w:rsid w:val="001C09B0"/>
    <w:rsid w:val="001E35AA"/>
    <w:rsid w:val="001F106B"/>
    <w:rsid w:val="00257F36"/>
    <w:rsid w:val="00275FBA"/>
    <w:rsid w:val="00294F4A"/>
    <w:rsid w:val="002A28B6"/>
    <w:rsid w:val="002C57AC"/>
    <w:rsid w:val="002C7C6F"/>
    <w:rsid w:val="002D5462"/>
    <w:rsid w:val="00313224"/>
    <w:rsid w:val="0032700D"/>
    <w:rsid w:val="003711E7"/>
    <w:rsid w:val="003944A9"/>
    <w:rsid w:val="003B2962"/>
    <w:rsid w:val="003C775D"/>
    <w:rsid w:val="003F7D52"/>
    <w:rsid w:val="00410A06"/>
    <w:rsid w:val="004208EE"/>
    <w:rsid w:val="004403F0"/>
    <w:rsid w:val="00443721"/>
    <w:rsid w:val="00454EE8"/>
    <w:rsid w:val="004764FC"/>
    <w:rsid w:val="00492BB6"/>
    <w:rsid w:val="00494B07"/>
    <w:rsid w:val="004C5E1C"/>
    <w:rsid w:val="004D0C30"/>
    <w:rsid w:val="004E063C"/>
    <w:rsid w:val="0055594B"/>
    <w:rsid w:val="0056351A"/>
    <w:rsid w:val="005E1B29"/>
    <w:rsid w:val="00605C5A"/>
    <w:rsid w:val="00612D61"/>
    <w:rsid w:val="006232A7"/>
    <w:rsid w:val="0062653C"/>
    <w:rsid w:val="006330C2"/>
    <w:rsid w:val="00644D30"/>
    <w:rsid w:val="00653C7C"/>
    <w:rsid w:val="00663F5C"/>
    <w:rsid w:val="006B0147"/>
    <w:rsid w:val="006B2865"/>
    <w:rsid w:val="006E0C68"/>
    <w:rsid w:val="006F310A"/>
    <w:rsid w:val="00713A00"/>
    <w:rsid w:val="00735446"/>
    <w:rsid w:val="00751087"/>
    <w:rsid w:val="00767AAC"/>
    <w:rsid w:val="007B1E57"/>
    <w:rsid w:val="007C497D"/>
    <w:rsid w:val="007F6BDE"/>
    <w:rsid w:val="00822AB5"/>
    <w:rsid w:val="008309ED"/>
    <w:rsid w:val="00871896"/>
    <w:rsid w:val="008945D6"/>
    <w:rsid w:val="008973C7"/>
    <w:rsid w:val="008E4679"/>
    <w:rsid w:val="008F4619"/>
    <w:rsid w:val="008F5A17"/>
    <w:rsid w:val="009170C6"/>
    <w:rsid w:val="0093206A"/>
    <w:rsid w:val="009356FB"/>
    <w:rsid w:val="00975C57"/>
    <w:rsid w:val="00982B18"/>
    <w:rsid w:val="009E295F"/>
    <w:rsid w:val="00A33051"/>
    <w:rsid w:val="00AD49AA"/>
    <w:rsid w:val="00AF5CEA"/>
    <w:rsid w:val="00B6712B"/>
    <w:rsid w:val="00B74530"/>
    <w:rsid w:val="00C01052"/>
    <w:rsid w:val="00C3771A"/>
    <w:rsid w:val="00C50FEC"/>
    <w:rsid w:val="00C72B77"/>
    <w:rsid w:val="00CA0583"/>
    <w:rsid w:val="00CD0107"/>
    <w:rsid w:val="00CD1DB9"/>
    <w:rsid w:val="00CF5361"/>
    <w:rsid w:val="00D10397"/>
    <w:rsid w:val="00D129AA"/>
    <w:rsid w:val="00D14D0B"/>
    <w:rsid w:val="00D25CA1"/>
    <w:rsid w:val="00D3133C"/>
    <w:rsid w:val="00D55E2E"/>
    <w:rsid w:val="00D84BA8"/>
    <w:rsid w:val="00D942ED"/>
    <w:rsid w:val="00D96262"/>
    <w:rsid w:val="00DD4D5B"/>
    <w:rsid w:val="00DF30C8"/>
    <w:rsid w:val="00E02C36"/>
    <w:rsid w:val="00E26369"/>
    <w:rsid w:val="00E3557B"/>
    <w:rsid w:val="00E41EA9"/>
    <w:rsid w:val="00E87257"/>
    <w:rsid w:val="00EA4132"/>
    <w:rsid w:val="00EB0882"/>
    <w:rsid w:val="00EB4F78"/>
    <w:rsid w:val="00EC3427"/>
    <w:rsid w:val="00ED1C6E"/>
    <w:rsid w:val="00ED2E3D"/>
    <w:rsid w:val="00F15055"/>
    <w:rsid w:val="00F27C7B"/>
    <w:rsid w:val="00F607E2"/>
    <w:rsid w:val="00F60A8A"/>
    <w:rsid w:val="00F64C9F"/>
    <w:rsid w:val="00FA7D2C"/>
    <w:rsid w:val="00FB2BD4"/>
    <w:rsid w:val="00FD309A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8F205E"/>
  <w15:docId w15:val="{45AFE2FA-D974-4192-A72D-1059E98F9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96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B29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1D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92BB6"/>
    <w:rPr>
      <w:rFonts w:ascii="Arial" w:hAnsi="Arial"/>
      <w:b/>
      <w:bCs/>
      <w:spacing w:val="-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image" Target="media/image1.jpeg"/><Relationship Id="rId18" Type="http://schemas.openxmlformats.org/officeDocument/2006/relationships/customXml" Target="ink/ink7.xml"/><Relationship Id="rId26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21" Type="http://schemas.openxmlformats.org/officeDocument/2006/relationships/customXml" Target="ink/ink10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ink/ink6.xml"/><Relationship Id="rId25" Type="http://schemas.openxmlformats.org/officeDocument/2006/relationships/hyperlink" Target="mailto:iabpffswr@gmail.com" TargetMode="External"/><Relationship Id="rId2" Type="http://schemas.openxmlformats.org/officeDocument/2006/relationships/numbering" Target="numbering.xml"/><Relationship Id="rId16" Type="http://schemas.openxmlformats.org/officeDocument/2006/relationships/customXml" Target="ink/ink5.xml"/><Relationship Id="rId20" Type="http://schemas.openxmlformats.org/officeDocument/2006/relationships/customXml" Target="ink/ink9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customXml" Target="ink/ink13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customXml" Target="ink/ink12.xm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customXml" Target="ink/ink8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ustomXml" Target="ink/ink3.xml"/><Relationship Id="rId22" Type="http://schemas.openxmlformats.org/officeDocument/2006/relationships/customXml" Target="ink/ink11.xml"/><Relationship Id="rId27" Type="http://schemas.openxmlformats.org/officeDocument/2006/relationships/hyperlink" Target="mailto:sbranch@iabpf.org" TargetMode="Externa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6.68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1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523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74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8:17.416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721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62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445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1 8301,'0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1.230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947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1:20.828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0 8301,'0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50:34.02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0 0 8301,'0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9T00:49:44.949"/>
    </inkml:context>
    <inkml:brush xml:id="br0">
      <inkml:brushProperty name="width" value="0.08554" units="cm"/>
      <inkml:brushProperty name="height" value="0.08554" units="cm"/>
      <inkml:brushProperty name="color" value="#333333"/>
    </inkml:brush>
  </inkml:definitions>
  <inkml:trace contextRef="#ctx0" brushRef="#br0">1 1 8301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E5D0AA-BF46-407A-BA0D-52B0C5D265B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6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57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3</cp:revision>
  <cp:lastPrinted>2014-04-15T08:04:00Z</cp:lastPrinted>
  <dcterms:created xsi:type="dcterms:W3CDTF">2022-10-19T01:50:00Z</dcterms:created>
  <dcterms:modified xsi:type="dcterms:W3CDTF">2022-10-2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